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03F60414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8367BF">
        <w:rPr>
          <w:sz w:val="32"/>
          <w:szCs w:val="32"/>
        </w:rPr>
        <w:t xml:space="preserve"> 201</w:t>
      </w:r>
      <w:r w:rsidR="00D86FE5">
        <w:rPr>
          <w:sz w:val="32"/>
          <w:szCs w:val="32"/>
        </w:rPr>
        <w:t>9</w:t>
      </w:r>
      <w:bookmarkStart w:id="0" w:name="_GoBack"/>
      <w:bookmarkEnd w:id="0"/>
    </w:p>
    <w:p w14:paraId="1583A845" w14:textId="4BB2F880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>In Lab Assessment 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B0817FF" w14:textId="76313568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first screen with </w:t>
            </w:r>
            <w:r w:rsidR="00ED4907">
              <w:rPr>
                <w:b w:val="0"/>
                <w:bCs w:val="0"/>
                <w:color w:val="auto"/>
              </w:rPr>
              <w:t>choices. Also handled the case where the user did not choose anything.</w:t>
            </w:r>
          </w:p>
        </w:tc>
        <w:tc>
          <w:tcPr>
            <w:tcW w:w="956" w:type="dxa"/>
          </w:tcPr>
          <w:p w14:paraId="708D4B41" w14:textId="6D273FF4" w:rsidR="00487078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11191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D02CA89" w14:textId="6910D3A2" w:rsidR="00AB6B36" w:rsidRPr="00F92FE9" w:rsidRDefault="00D074F7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>Implemented the weight converter</w:t>
            </w:r>
          </w:p>
        </w:tc>
        <w:tc>
          <w:tcPr>
            <w:tcW w:w="956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F044CFB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CB643E7" w14:textId="52971501" w:rsidR="003F3C9F" w:rsidRPr="0076174A" w:rsidRDefault="00D074F7" w:rsidP="00D074F7">
            <w:pPr>
              <w:pStyle w:val="NoSpacing"/>
              <w:ind w:right="-107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Implemented the BMI calculator</w:t>
            </w:r>
          </w:p>
        </w:tc>
        <w:tc>
          <w:tcPr>
            <w:tcW w:w="956" w:type="dxa"/>
          </w:tcPr>
          <w:p w14:paraId="6757C1F1" w14:textId="74128B82" w:rsidR="003F3C9F" w:rsidRPr="003F3C9F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2CB8304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12061E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5842B7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67AC1876" w14:textId="77777777" w:rsidTr="0011191B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C87C08" w14:textId="77777777" w:rsidR="008530BF" w:rsidRDefault="008530BF" w:rsidP="007D42BF">
      <w:pPr>
        <w:spacing w:after="0" w:line="240" w:lineRule="auto"/>
      </w:pPr>
      <w:r>
        <w:separator/>
      </w:r>
    </w:p>
  </w:endnote>
  <w:endnote w:type="continuationSeparator" w:id="0">
    <w:p w14:paraId="119CB919" w14:textId="77777777" w:rsidR="008530BF" w:rsidRDefault="008530B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tling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367BF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27771" w14:textId="77777777" w:rsidR="008530BF" w:rsidRDefault="008530BF" w:rsidP="007D42BF">
      <w:pPr>
        <w:spacing w:after="0" w:line="240" w:lineRule="auto"/>
      </w:pPr>
      <w:r>
        <w:separator/>
      </w:r>
    </w:p>
  </w:footnote>
  <w:footnote w:type="continuationSeparator" w:id="0">
    <w:p w14:paraId="1CE30B3A" w14:textId="77777777" w:rsidR="008530BF" w:rsidRDefault="008530B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76F93"/>
    <w:rsid w:val="00183356"/>
    <w:rsid w:val="001B7447"/>
    <w:rsid w:val="001D0F47"/>
    <w:rsid w:val="001E676E"/>
    <w:rsid w:val="001F3E79"/>
    <w:rsid w:val="0027398F"/>
    <w:rsid w:val="00295E2A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50214D"/>
    <w:rsid w:val="00546A06"/>
    <w:rsid w:val="00594248"/>
    <w:rsid w:val="00595819"/>
    <w:rsid w:val="005B67D2"/>
    <w:rsid w:val="00643B4F"/>
    <w:rsid w:val="00655CD6"/>
    <w:rsid w:val="006B6655"/>
    <w:rsid w:val="007109D2"/>
    <w:rsid w:val="007213D9"/>
    <w:rsid w:val="0074090E"/>
    <w:rsid w:val="0076174A"/>
    <w:rsid w:val="007642E8"/>
    <w:rsid w:val="00773757"/>
    <w:rsid w:val="007D42BF"/>
    <w:rsid w:val="00807154"/>
    <w:rsid w:val="00834050"/>
    <w:rsid w:val="008367BF"/>
    <w:rsid w:val="008530BF"/>
    <w:rsid w:val="00862B7C"/>
    <w:rsid w:val="00892C46"/>
    <w:rsid w:val="008A12EA"/>
    <w:rsid w:val="008B435A"/>
    <w:rsid w:val="008B5BBD"/>
    <w:rsid w:val="00907FA0"/>
    <w:rsid w:val="00972299"/>
    <w:rsid w:val="00982089"/>
    <w:rsid w:val="009B0645"/>
    <w:rsid w:val="009C066D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73E75"/>
    <w:rsid w:val="00B8118E"/>
    <w:rsid w:val="00B82093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86FE5"/>
    <w:rsid w:val="00DB4F03"/>
    <w:rsid w:val="00DB6028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637A2D-6AC4-1F4A-8D26-E4E449C7D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3</cp:revision>
  <dcterms:created xsi:type="dcterms:W3CDTF">2018-09-16T10:11:00Z</dcterms:created>
  <dcterms:modified xsi:type="dcterms:W3CDTF">2019-09-29T00:19:00Z</dcterms:modified>
</cp:coreProperties>
</file>